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27D95" w14:textId="110BE11F" w:rsidR="00D94536" w:rsidRDefault="003E5186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FC829F9" wp14:editId="411403F8">
                <wp:simplePos x="0" y="0"/>
                <wp:positionH relativeFrom="page">
                  <wp:posOffset>402590</wp:posOffset>
                </wp:positionH>
                <wp:positionV relativeFrom="paragraph">
                  <wp:posOffset>1807371</wp:posOffset>
                </wp:positionV>
                <wp:extent cx="6912591" cy="7322024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2591" cy="73220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C46C45" w14:textId="77777777" w:rsidR="003E5186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DE912E5" w14:textId="65FA6310" w:rsidR="009930FC" w:rsidRPr="00B5531A" w:rsidRDefault="009930FC" w:rsidP="009930FC">
                            <w:pPr>
                              <w:shd w:val="clear" w:color="auto" w:fill="FFFFFF"/>
                              <w:rPr>
                                <w:rFonts w:ascii="Times New Roman" w:eastAsia="Times New Roman" w:hAnsi="Times New Roman" w:cs="Times New Roman"/>
                                <w:bCs/>
                                <w:color w:val="74665B"/>
                                <w:sz w:val="28"/>
                                <w:szCs w:val="28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74665B"/>
                                <w:sz w:val="28"/>
                                <w:szCs w:val="28"/>
                              </w:rPr>
                              <w:t xml:space="preserve">Organization: </w:t>
                            </w:r>
                            <w:r w:rsidRPr="00B5531A">
                              <w:rPr>
                                <w:rFonts w:ascii="Times New Roman" w:eastAsia="Times New Roman" w:hAnsi="Times New Roman" w:cs="Times New Roman"/>
                                <w:color w:val="74665B"/>
                                <w:sz w:val="28"/>
                                <w:szCs w:val="28"/>
                              </w:rPr>
                              <w:t>Utah’s Hogle Zoo (AZA Member)</w:t>
                            </w: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  <w:br/>
                            </w: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74665B"/>
                                <w:sz w:val="28"/>
                                <w:szCs w:val="28"/>
                              </w:rPr>
                              <w:t xml:space="preserve">Unpaid Internship: </w:t>
                            </w: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Cs/>
                                <w:color w:val="74665B"/>
                                <w:sz w:val="28"/>
                                <w:szCs w:val="28"/>
                              </w:rPr>
                              <w:t>Education Internship (2 positions available)</w:t>
                            </w:r>
                          </w:p>
                          <w:p w14:paraId="1001FFBE" w14:textId="37BCD2B9" w:rsidR="009930FC" w:rsidRPr="00B5531A" w:rsidRDefault="009930FC" w:rsidP="009930FC">
                            <w:pPr>
                              <w:shd w:val="clear" w:color="auto" w:fill="FFFFFF"/>
                              <w:rPr>
                                <w:rFonts w:ascii="Times New Roman" w:eastAsia="Times New Roman" w:hAnsi="Times New Roman" w:cs="Times New Roman"/>
                                <w:color w:val="74665B"/>
                                <w:sz w:val="28"/>
                                <w:szCs w:val="28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74665B"/>
                                <w:sz w:val="28"/>
                                <w:szCs w:val="28"/>
                              </w:rPr>
                              <w:t xml:space="preserve">Location: </w:t>
                            </w:r>
                            <w:r w:rsidRPr="00B5531A">
                              <w:rPr>
                                <w:rFonts w:ascii="Times New Roman" w:eastAsia="Times New Roman" w:hAnsi="Times New Roman" w:cs="Times New Roman"/>
                                <w:color w:val="74665B"/>
                                <w:sz w:val="28"/>
                                <w:szCs w:val="28"/>
                              </w:rPr>
                              <w:t>Salt Lake City, Utah, United States</w:t>
                            </w:r>
                          </w:p>
                          <w:p w14:paraId="61869629" w14:textId="77777777" w:rsidR="009930FC" w:rsidRPr="004F0DC5" w:rsidRDefault="009930FC" w:rsidP="009930FC">
                            <w:pPr>
                              <w:pStyle w:val="NoSpacing"/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47F18E2" w14:textId="36FB37AA" w:rsidR="009930FC" w:rsidRPr="00B5531A" w:rsidRDefault="009930FC" w:rsidP="00B5531A">
                            <w:pPr>
                              <w:pStyle w:val="NoSpacing"/>
                              <w:spacing w:line="36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  <w:sz w:val="24"/>
                                <w:szCs w:val="24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  <w:sz w:val="24"/>
                                <w:szCs w:val="24"/>
                              </w:rPr>
                              <w:t>POSITION SUMMARY:</w:t>
                            </w:r>
                          </w:p>
                          <w:p w14:paraId="4203F138" w14:textId="63B92350" w:rsidR="009930FC" w:rsidRDefault="009930FC" w:rsidP="009930FC">
                            <w:pPr>
                              <w:pStyle w:val="NoSpacing"/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is internship program is designed to provide learning opportunities and </w:t>
                            </w:r>
                            <w:r w:rsidR="003C55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actical experienc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while gaining valuable knowledge relating to a career in informal education. The Education Intern will assist the </w:t>
                            </w:r>
                            <w:r w:rsidR="00A2526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ducation staf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th the daily preparation and facilitation of summer camps, and assist with a wide range of other educational duties. This internship offers a hands-on opportunity to work for an education department in a zoological setting. A commitment of 10 weeks is required. The position will be from 8:00-4:30</w:t>
                            </w:r>
                            <w:r w:rsidR="0075344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d 5 days a week with flexibility on the days schedule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 This is an unpaid position and no housing is provided.</w:t>
                            </w:r>
                          </w:p>
                          <w:p w14:paraId="2C49CD35" w14:textId="77777777" w:rsidR="009930FC" w:rsidRDefault="009930FC" w:rsidP="009930FC">
                            <w:pPr>
                              <w:pStyle w:val="NoSpacing"/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6523842" w14:textId="77777777" w:rsidR="009930FC" w:rsidRPr="004F0DC5" w:rsidRDefault="009930FC" w:rsidP="009930FC">
                            <w:pPr>
                              <w:shd w:val="clear" w:color="auto" w:fill="FFFFFF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  <w:t>REPORTS TO:</w:t>
                            </w:r>
                            <w:r w:rsidRPr="00B5531A">
                              <w:rPr>
                                <w:rFonts w:ascii="Times New Roman" w:eastAsia="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Director of Education</w:t>
                            </w:r>
                          </w:p>
                          <w:p w14:paraId="3B44F2D3" w14:textId="77777777" w:rsidR="009930FC" w:rsidRPr="004F0DC5" w:rsidRDefault="009930FC" w:rsidP="009930FC">
                            <w:pPr>
                              <w:shd w:val="clear" w:color="auto" w:fill="FFFFFF"/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</w:pPr>
                          </w:p>
                          <w:p w14:paraId="11A9D009" w14:textId="4ABA5750" w:rsidR="009930FC" w:rsidRDefault="009930FC" w:rsidP="009930FC">
                            <w:pPr>
                              <w:pStyle w:val="NoSpacing"/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  <w:sz w:val="24"/>
                                <w:szCs w:val="24"/>
                              </w:rPr>
                              <w:t>DATES:</w:t>
                            </w:r>
                            <w:r w:rsidRPr="004F0DC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555E3">
                              <w:rPr>
                                <w:color w:val="000000"/>
                                <w:shd w:val="clear" w:color="auto" w:fill="FFFFFF"/>
                              </w:rPr>
                              <w:t>May 23- August 15, 2022</w:t>
                            </w:r>
                            <w:r w:rsidR="009555E3">
                              <w:rPr>
                                <w:color w:val="000000"/>
                                <w:shd w:val="clear" w:color="auto" w:fill="FFFFFF"/>
                              </w:rPr>
                              <w:t xml:space="preserve"> (start and end date may be flexible based on school schedule)</w:t>
                            </w:r>
                          </w:p>
                          <w:p w14:paraId="3A9EA1FE" w14:textId="77777777" w:rsidR="009930FC" w:rsidRPr="00B5531A" w:rsidRDefault="009930FC" w:rsidP="00B5531A">
                            <w:pPr>
                              <w:shd w:val="clear" w:color="auto" w:fill="FFFFFF"/>
                              <w:spacing w:line="36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  <w:t>POSITION DESCRIPTION:</w:t>
                            </w:r>
                          </w:p>
                          <w:p w14:paraId="72B95401" w14:textId="77777777" w:rsidR="009930FC" w:rsidRPr="002E6368" w:rsidRDefault="009930FC" w:rsidP="009930FC">
                            <w:pPr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 w:rsidRPr="002E6368"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The Education Internship program is designed to provide participants with practical learning experience and knowledge in the field of informal education. In return, the intern makes a significant contribution to the Educatio</w:t>
                            </w:r>
                            <w:r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n Department</w:t>
                            </w:r>
                            <w:r w:rsidRPr="002E6368"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. Intern duties may include the following (may vary based on skill level and departmental needs):</w:t>
                            </w:r>
                          </w:p>
                          <w:p w14:paraId="4AD8962F" w14:textId="77777777" w:rsidR="009930FC" w:rsidRPr="002E6368" w:rsidRDefault="009930FC" w:rsidP="009930FC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720"/>
                              <w:contextualSpacing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 w:rsidRPr="002E6368"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Assist the education staff in the supervision and instruction of summer camp participants. Lead camp activities as requested.</w:t>
                            </w:r>
                          </w:p>
                          <w:p w14:paraId="72067199" w14:textId="77777777" w:rsidR="009930FC" w:rsidRPr="002E6368" w:rsidRDefault="009930FC" w:rsidP="009930FC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720"/>
                              <w:contextualSpacing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 w:rsidRPr="002E6368"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Assist education staff in the daily and weekly set-up, clean-up, and facilitation of each program.</w:t>
                            </w:r>
                          </w:p>
                          <w:p w14:paraId="7C40E354" w14:textId="77777777" w:rsidR="009930FC" w:rsidRPr="002E6368" w:rsidRDefault="009930FC" w:rsidP="009930FC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720"/>
                              <w:contextualSpacing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 w:rsidRPr="002E6368"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Design and implement classroom projects, activities and games for summer camps.</w:t>
                            </w:r>
                          </w:p>
                          <w:p w14:paraId="605E0B52" w14:textId="77777777" w:rsidR="009930FC" w:rsidRPr="002E6368" w:rsidRDefault="009930FC" w:rsidP="009930FC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720"/>
                              <w:contextualSpacing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 w:rsidRPr="002E6368"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Design and write the curriculum for a one-day camp program with support from the education staff.</w:t>
                            </w:r>
                          </w:p>
                          <w:p w14:paraId="12E521BB" w14:textId="77777777" w:rsidR="009930FC" w:rsidRPr="002E6368" w:rsidRDefault="009930FC" w:rsidP="009930FC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720"/>
                              <w:contextualSpacing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Learn the proper handling protocols of Tier 1 education ambassador animals. Handle animals as part of an interpretive talk for guests and camp students.</w:t>
                            </w:r>
                          </w:p>
                          <w:p w14:paraId="7B4BCDB5" w14:textId="77777777" w:rsidR="009930FC" w:rsidRPr="002E6368" w:rsidRDefault="009930FC" w:rsidP="009930FC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720"/>
                              <w:contextualSpacing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 w:rsidRPr="002E6368"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Assist the education staff in coordinating and presenting special day events on site.</w:t>
                            </w:r>
                          </w:p>
                          <w:p w14:paraId="261FA399" w14:textId="77777777" w:rsidR="009930FC" w:rsidRDefault="009930FC" w:rsidP="009930FC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720"/>
                              <w:contextualSpacing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 xml:space="preserve">Assist with miscellaneous tasks as assigned. </w:t>
                            </w:r>
                          </w:p>
                          <w:p w14:paraId="26D3EE63" w14:textId="77777777" w:rsidR="009930FC" w:rsidRDefault="009930FC" w:rsidP="009930FC">
                            <w:pPr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720"/>
                              <w:contextualSpacing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>Keep a weekly journal of their activities and observations</w:t>
                            </w:r>
                          </w:p>
                          <w:p w14:paraId="5FA04EDC" w14:textId="77777777" w:rsidR="003E5186" w:rsidRDefault="003E5186" w:rsidP="003E5186">
                            <w:pPr>
                              <w:pStyle w:val="ListParagraph"/>
                              <w:ind w:left="10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CE1970C" w14:textId="77777777" w:rsidR="009930FC" w:rsidRPr="00246B64" w:rsidRDefault="009930FC" w:rsidP="003E5186">
                            <w:pPr>
                              <w:pStyle w:val="ListParagraph"/>
                              <w:ind w:left="10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91D1CAB" w14:textId="2EBA6F63" w:rsidR="009930FC" w:rsidRDefault="00C37F46" w:rsidP="009930FC">
                            <w:pPr>
                              <w:shd w:val="clear" w:color="auto" w:fill="FFFFFF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C37F46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  <w:t>GOAL</w:t>
                            </w:r>
                            <w:r w:rsidR="009930FC" w:rsidRPr="00C37F46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  <w:t xml:space="preserve">: </w:t>
                            </w:r>
                            <w:r w:rsidR="009930FC">
                              <w:rPr>
                                <w:rFonts w:ascii="Times New Roman" w:eastAsia="Times New Roman" w:hAnsi="Times New Roman" w:cs="Times New Roman"/>
                              </w:rPr>
                              <w:t>Interns will understand the roles and duties of an informal educator in a Zoological setting.</w:t>
                            </w:r>
                          </w:p>
                          <w:p w14:paraId="23FE4523" w14:textId="77777777" w:rsidR="003E5186" w:rsidRDefault="003E5186" w:rsidP="003E518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829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7pt;margin-top:142.3pt;width:544.3pt;height:576.55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" fillcolor="white [3201]" stroked="f" strokeweight=".5pt">
                <v:textbox>
                  <w:txbxContent>
                    <w:p w14:paraId="6BC46C45" w14:textId="77777777" w:rsidR="003E5186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DE912E5" w14:textId="65FA6310" w:rsidR="009930FC" w:rsidRPr="00B5531A" w:rsidRDefault="009930FC" w:rsidP="009930FC">
                      <w:pPr>
                        <w:shd w:val="clear" w:color="auto" w:fill="FFFFFF"/>
                        <w:rPr>
                          <w:rFonts w:ascii="Times New Roman" w:eastAsia="Times New Roman" w:hAnsi="Times New Roman" w:cs="Times New Roman"/>
                          <w:bCs/>
                          <w:color w:val="74665B"/>
                          <w:sz w:val="28"/>
                          <w:szCs w:val="28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74665B"/>
                          <w:sz w:val="28"/>
                          <w:szCs w:val="28"/>
                        </w:rPr>
                        <w:t xml:space="preserve">Organization: </w:t>
                      </w:r>
                      <w:r w:rsidRPr="00B5531A">
                        <w:rPr>
                          <w:rFonts w:ascii="Times New Roman" w:eastAsia="Times New Roman" w:hAnsi="Times New Roman" w:cs="Times New Roman"/>
                          <w:color w:val="74665B"/>
                          <w:sz w:val="28"/>
                          <w:szCs w:val="28"/>
                        </w:rPr>
                        <w:t>Utah’s Hogle Zoo (AZA Member)</w:t>
                      </w: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  <w:t xml:space="preserve"> </w:t>
                      </w: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  <w:br/>
                      </w: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74665B"/>
                          <w:sz w:val="28"/>
                          <w:szCs w:val="28"/>
                        </w:rPr>
                        <w:t xml:space="preserve">Unpaid Internship: </w:t>
                      </w:r>
                      <w:r w:rsidRPr="00B5531A">
                        <w:rPr>
                          <w:rFonts w:ascii="Times New Roman" w:eastAsia="Times New Roman" w:hAnsi="Times New Roman" w:cs="Times New Roman"/>
                          <w:bCs/>
                          <w:color w:val="74665B"/>
                          <w:sz w:val="28"/>
                          <w:szCs w:val="28"/>
                        </w:rPr>
                        <w:t>Education Internship (2 positions available)</w:t>
                      </w:r>
                    </w:p>
                    <w:p w14:paraId="1001FFBE" w14:textId="37BCD2B9" w:rsidR="009930FC" w:rsidRPr="00B5531A" w:rsidRDefault="009930FC" w:rsidP="009930FC">
                      <w:pPr>
                        <w:shd w:val="clear" w:color="auto" w:fill="FFFFFF"/>
                        <w:rPr>
                          <w:rFonts w:ascii="Times New Roman" w:eastAsia="Times New Roman" w:hAnsi="Times New Roman" w:cs="Times New Roman"/>
                          <w:color w:val="74665B"/>
                          <w:sz w:val="28"/>
                          <w:szCs w:val="28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74665B"/>
                          <w:sz w:val="28"/>
                          <w:szCs w:val="28"/>
                        </w:rPr>
                        <w:t xml:space="preserve">Location: </w:t>
                      </w:r>
                      <w:r w:rsidRPr="00B5531A">
                        <w:rPr>
                          <w:rFonts w:ascii="Times New Roman" w:eastAsia="Times New Roman" w:hAnsi="Times New Roman" w:cs="Times New Roman"/>
                          <w:color w:val="74665B"/>
                          <w:sz w:val="28"/>
                          <w:szCs w:val="28"/>
                        </w:rPr>
                        <w:t>Salt Lake City, Utah, United States</w:t>
                      </w:r>
                    </w:p>
                    <w:p w14:paraId="61869629" w14:textId="77777777" w:rsidR="009930FC" w:rsidRPr="004F0DC5" w:rsidRDefault="009930FC" w:rsidP="009930FC">
                      <w:pPr>
                        <w:pStyle w:val="NoSpacing"/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47F18E2" w14:textId="36FB37AA" w:rsidR="009930FC" w:rsidRPr="00B5531A" w:rsidRDefault="009930FC" w:rsidP="00B5531A">
                      <w:pPr>
                        <w:pStyle w:val="NoSpacing"/>
                        <w:spacing w:line="360" w:lineRule="auto"/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  <w:sz w:val="24"/>
                          <w:szCs w:val="24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  <w:sz w:val="24"/>
                          <w:szCs w:val="24"/>
                        </w:rPr>
                        <w:t>POSITION SUMMARY:</w:t>
                      </w:r>
                    </w:p>
                    <w:p w14:paraId="4203F138" w14:textId="63B92350" w:rsidR="009930FC" w:rsidRDefault="009930FC" w:rsidP="009930FC">
                      <w:pPr>
                        <w:pStyle w:val="NoSpacing"/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is internship program is designed to provide learning opportunities and </w:t>
                      </w:r>
                      <w:r w:rsidR="003C55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actical experienc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while gaining valuable knowledge relating to a career in informal education. The Education Intern will assist the </w:t>
                      </w:r>
                      <w:r w:rsidR="00A2526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ducation staff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th the daily preparation and facilitation of summer camps, and assist with a wide range of other educational duties. This internship offers a hands-on opportunity to work for an education department in a zoological setting. A commitment of 10 weeks is required. The position will be from 8:00-4:30</w:t>
                      </w:r>
                      <w:r w:rsidR="0075344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d 5 days a week with flexibility on the days schedule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 This is an unpaid position and no housing is provided.</w:t>
                      </w:r>
                    </w:p>
                    <w:p w14:paraId="2C49CD35" w14:textId="77777777" w:rsidR="009930FC" w:rsidRDefault="009930FC" w:rsidP="009930FC">
                      <w:pPr>
                        <w:pStyle w:val="NoSpacing"/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6523842" w14:textId="77777777" w:rsidR="009930FC" w:rsidRPr="004F0DC5" w:rsidRDefault="009930FC" w:rsidP="009930FC">
                      <w:pPr>
                        <w:shd w:val="clear" w:color="auto" w:fill="FFFFFF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  <w:t>REPORTS TO:</w:t>
                      </w:r>
                      <w:r w:rsidRPr="00B5531A">
                        <w:rPr>
                          <w:rFonts w:ascii="Times New Roman" w:eastAsia="Times New Roman" w:hAnsi="Times New Roman" w:cs="Times New Roman"/>
                          <w:color w:val="74665B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</w:rPr>
                        <w:t>Director of Education</w:t>
                      </w:r>
                    </w:p>
                    <w:p w14:paraId="3B44F2D3" w14:textId="77777777" w:rsidR="009930FC" w:rsidRPr="004F0DC5" w:rsidRDefault="009930FC" w:rsidP="009930FC">
                      <w:pPr>
                        <w:shd w:val="clear" w:color="auto" w:fill="FFFFFF"/>
                        <w:rPr>
                          <w:rFonts w:ascii="Times New Roman" w:eastAsia="Times New Roman" w:hAnsi="Times New Roman" w:cs="Times New Roman"/>
                          <w:b/>
                        </w:rPr>
                      </w:pPr>
                    </w:p>
                    <w:p w14:paraId="11A9D009" w14:textId="4ABA5750" w:rsidR="009930FC" w:rsidRDefault="009930FC" w:rsidP="009930FC">
                      <w:pPr>
                        <w:pStyle w:val="NoSpacing"/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  <w:sz w:val="24"/>
                          <w:szCs w:val="24"/>
                        </w:rPr>
                        <w:t>DATES:</w:t>
                      </w:r>
                      <w:r w:rsidRPr="004F0DC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9555E3">
                        <w:rPr>
                          <w:color w:val="000000"/>
                          <w:shd w:val="clear" w:color="auto" w:fill="FFFFFF"/>
                        </w:rPr>
                        <w:t>May 23- August 15, 2022</w:t>
                      </w:r>
                      <w:r w:rsidR="009555E3">
                        <w:rPr>
                          <w:color w:val="000000"/>
                          <w:shd w:val="clear" w:color="auto" w:fill="FFFFFF"/>
                        </w:rPr>
                        <w:t xml:space="preserve"> (start and end date may be flexible based on school schedule)</w:t>
                      </w:r>
                    </w:p>
                    <w:p w14:paraId="3A9EA1FE" w14:textId="77777777" w:rsidR="009930FC" w:rsidRPr="00B5531A" w:rsidRDefault="009930FC" w:rsidP="00B5531A">
                      <w:pPr>
                        <w:shd w:val="clear" w:color="auto" w:fill="FFFFFF"/>
                        <w:spacing w:line="360" w:lineRule="auto"/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  <w:t>POSITION DESCRIPTION:</w:t>
                      </w:r>
                    </w:p>
                    <w:p w14:paraId="72B95401" w14:textId="77777777" w:rsidR="009930FC" w:rsidRPr="002E6368" w:rsidRDefault="009930FC" w:rsidP="009930FC">
                      <w:pPr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 w:rsidRPr="002E6368">
                        <w:rPr>
                          <w:rFonts w:ascii="Times New Roman" w:hAnsi="Times New Roman" w:cs="Times New Roman"/>
                          <w:szCs w:val="20"/>
                        </w:rPr>
                        <w:t>The Education Internship program is designed to provide participants with practical learning experience and knowledge in the field of informal education. In return, the intern makes a significant contribution to the Educatio</w:t>
                      </w:r>
                      <w:r>
                        <w:rPr>
                          <w:rFonts w:ascii="Times New Roman" w:hAnsi="Times New Roman" w:cs="Times New Roman"/>
                          <w:szCs w:val="20"/>
                        </w:rPr>
                        <w:t>n Department</w:t>
                      </w:r>
                      <w:r w:rsidRPr="002E6368">
                        <w:rPr>
                          <w:rFonts w:ascii="Times New Roman" w:hAnsi="Times New Roman" w:cs="Times New Roman"/>
                          <w:szCs w:val="20"/>
                        </w:rPr>
                        <w:t>. Intern duties may include the following (may vary based on skill level and departmental needs):</w:t>
                      </w:r>
                    </w:p>
                    <w:p w14:paraId="4AD8962F" w14:textId="77777777" w:rsidR="009930FC" w:rsidRPr="002E6368" w:rsidRDefault="009930FC" w:rsidP="009930FC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ind w:left="720"/>
                        <w:contextualSpacing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 w:rsidRPr="002E6368">
                        <w:rPr>
                          <w:rFonts w:ascii="Times New Roman" w:hAnsi="Times New Roman" w:cs="Times New Roman"/>
                          <w:szCs w:val="20"/>
                        </w:rPr>
                        <w:t>Assist the education staff in the supervision and instruction of summer camp participants. Lead camp activities as requested.</w:t>
                      </w:r>
                    </w:p>
                    <w:p w14:paraId="72067199" w14:textId="77777777" w:rsidR="009930FC" w:rsidRPr="002E6368" w:rsidRDefault="009930FC" w:rsidP="009930FC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ind w:left="720"/>
                        <w:contextualSpacing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 w:rsidRPr="002E6368">
                        <w:rPr>
                          <w:rFonts w:ascii="Times New Roman" w:hAnsi="Times New Roman" w:cs="Times New Roman"/>
                          <w:szCs w:val="20"/>
                        </w:rPr>
                        <w:t>Assist education staff in the daily and weekly set-up, clean-up, and facilitation of each program.</w:t>
                      </w:r>
                    </w:p>
                    <w:p w14:paraId="7C40E354" w14:textId="77777777" w:rsidR="009930FC" w:rsidRPr="002E6368" w:rsidRDefault="009930FC" w:rsidP="009930FC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ind w:left="720"/>
                        <w:contextualSpacing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 w:rsidRPr="002E6368">
                        <w:rPr>
                          <w:rFonts w:ascii="Times New Roman" w:hAnsi="Times New Roman" w:cs="Times New Roman"/>
                          <w:szCs w:val="20"/>
                        </w:rPr>
                        <w:t>Design and implement classroom projects, activities and games for summer camps.</w:t>
                      </w:r>
                    </w:p>
                    <w:p w14:paraId="605E0B52" w14:textId="77777777" w:rsidR="009930FC" w:rsidRPr="002E6368" w:rsidRDefault="009930FC" w:rsidP="009930FC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ind w:left="720"/>
                        <w:contextualSpacing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 w:rsidRPr="002E6368">
                        <w:rPr>
                          <w:rFonts w:ascii="Times New Roman" w:hAnsi="Times New Roman" w:cs="Times New Roman"/>
                          <w:szCs w:val="20"/>
                        </w:rPr>
                        <w:t>Design and write the curriculum for a one-day camp program with support from the education staff.</w:t>
                      </w:r>
                    </w:p>
                    <w:p w14:paraId="12E521BB" w14:textId="77777777" w:rsidR="009930FC" w:rsidRPr="002E6368" w:rsidRDefault="009930FC" w:rsidP="009930FC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ind w:left="720"/>
                        <w:contextualSpacing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Cs w:val="20"/>
                        </w:rPr>
                        <w:t>Learn the proper handling protocols of Tier 1 education ambassador animals. Handle animals as part of an interpretive talk for guests and camp students.</w:t>
                      </w:r>
                    </w:p>
                    <w:p w14:paraId="7B4BCDB5" w14:textId="77777777" w:rsidR="009930FC" w:rsidRPr="002E6368" w:rsidRDefault="009930FC" w:rsidP="009930FC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ind w:left="720"/>
                        <w:contextualSpacing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 w:rsidRPr="002E6368">
                        <w:rPr>
                          <w:rFonts w:ascii="Times New Roman" w:hAnsi="Times New Roman" w:cs="Times New Roman"/>
                          <w:szCs w:val="20"/>
                        </w:rPr>
                        <w:t>Assist the education staff in coordinating and presenting special day events on site.</w:t>
                      </w:r>
                    </w:p>
                    <w:p w14:paraId="261FA399" w14:textId="77777777" w:rsidR="009930FC" w:rsidRDefault="009930FC" w:rsidP="009930FC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ind w:left="720"/>
                        <w:contextualSpacing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Cs w:val="20"/>
                        </w:rPr>
                        <w:t xml:space="preserve">Assist with miscellaneous tasks as assigned. </w:t>
                      </w:r>
                    </w:p>
                    <w:p w14:paraId="26D3EE63" w14:textId="77777777" w:rsidR="009930FC" w:rsidRDefault="009930FC" w:rsidP="009930FC">
                      <w:pPr>
                        <w:numPr>
                          <w:ilvl w:val="0"/>
                          <w:numId w:val="8"/>
                        </w:numPr>
                        <w:spacing w:line="276" w:lineRule="auto"/>
                        <w:ind w:left="720"/>
                        <w:contextualSpacing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Cs w:val="20"/>
                        </w:rPr>
                        <w:t>Keep a weekly journal of their activities and observations</w:t>
                      </w:r>
                    </w:p>
                    <w:p w14:paraId="5FA04EDC" w14:textId="77777777" w:rsidR="003E5186" w:rsidRDefault="003E5186" w:rsidP="003E5186">
                      <w:pPr>
                        <w:pStyle w:val="ListParagraph"/>
                        <w:ind w:left="1080"/>
                        <w:rPr>
                          <w:rFonts w:ascii="Times New Roman" w:hAnsi="Times New Roman" w:cs="Times New Roman"/>
                        </w:rPr>
                      </w:pPr>
                    </w:p>
                    <w:p w14:paraId="7CE1970C" w14:textId="77777777" w:rsidR="009930FC" w:rsidRPr="00246B64" w:rsidRDefault="009930FC" w:rsidP="003E5186">
                      <w:pPr>
                        <w:pStyle w:val="ListParagraph"/>
                        <w:ind w:left="1080"/>
                        <w:rPr>
                          <w:rFonts w:ascii="Times New Roman" w:hAnsi="Times New Roman" w:cs="Times New Roman"/>
                        </w:rPr>
                      </w:pPr>
                    </w:p>
                    <w:p w14:paraId="491D1CAB" w14:textId="2EBA6F63" w:rsidR="009930FC" w:rsidRDefault="00C37F46" w:rsidP="009930FC">
                      <w:pPr>
                        <w:shd w:val="clear" w:color="auto" w:fill="FFFFFF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C37F46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  <w:t>GOAL</w:t>
                      </w:r>
                      <w:r w:rsidR="009930FC" w:rsidRPr="00C37F46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  <w:t xml:space="preserve">: </w:t>
                      </w:r>
                      <w:r w:rsidR="009930FC">
                        <w:rPr>
                          <w:rFonts w:ascii="Times New Roman" w:eastAsia="Times New Roman" w:hAnsi="Times New Roman" w:cs="Times New Roman"/>
                        </w:rPr>
                        <w:t>Interns will understand the roles and duties of an informal educator in a Zoological setting.</w:t>
                      </w:r>
                    </w:p>
                    <w:p w14:paraId="23FE4523" w14:textId="77777777" w:rsidR="003E5186" w:rsidRDefault="003E5186" w:rsidP="003E5186"/>
                  </w:txbxContent>
                </v:textbox>
                <w10:wrap anchorx="page"/>
              </v:shape>
            </w:pict>
          </mc:Fallback>
        </mc:AlternateContent>
      </w:r>
      <w:r w:rsidR="0011792D">
        <w:rPr>
          <w:noProof/>
        </w:rPr>
        <w:drawing>
          <wp:anchor distT="0" distB="0" distL="114300" distR="114300" simplePos="0" relativeHeight="251654656" behindDoc="0" locked="0" layoutInCell="1" allowOverlap="1" wp14:anchorId="5D994C4A" wp14:editId="27EBFFD6">
            <wp:simplePos x="0" y="0"/>
            <wp:positionH relativeFrom="column">
              <wp:posOffset>1350645</wp:posOffset>
            </wp:positionH>
            <wp:positionV relativeFrom="paragraph">
              <wp:posOffset>281305</wp:posOffset>
            </wp:positionV>
            <wp:extent cx="7769225" cy="9987915"/>
            <wp:effectExtent l="0" t="0" r="3175" b="0"/>
            <wp:wrapThrough wrapText="bothSides">
              <wp:wrapPolygon edited="0">
                <wp:start x="0" y="0"/>
                <wp:lineTo x="0" y="21546"/>
                <wp:lineTo x="21556" y="21546"/>
                <wp:lineTo x="2155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titled:Users:CREATIVEMAC:Documents:Art Dept Files:Graphics:Letterhead:2015Letterhead.pd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9225" cy="998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A99A84" w14:textId="77777777" w:rsidR="003E5186" w:rsidRDefault="003E5186" w:rsidP="002D0A5D"/>
    <w:p w14:paraId="412C53B6" w14:textId="75645A8C" w:rsidR="00D9737B" w:rsidRDefault="00C37F46" w:rsidP="002D0A5D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2F4CE73" wp14:editId="3EDE2223">
                <wp:simplePos x="0" y="0"/>
                <wp:positionH relativeFrom="page">
                  <wp:posOffset>402590</wp:posOffset>
                </wp:positionH>
                <wp:positionV relativeFrom="paragraph">
                  <wp:posOffset>456315</wp:posOffset>
                </wp:positionV>
                <wp:extent cx="6911975" cy="8529320"/>
                <wp:effectExtent l="0" t="0" r="3175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1975" cy="8529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DDF2FE1" w14:textId="77777777" w:rsidR="009930FC" w:rsidRPr="00C37F46" w:rsidRDefault="009930FC" w:rsidP="009930FC">
                            <w:pPr>
                              <w:shd w:val="clear" w:color="auto" w:fill="FFFFFF"/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</w:pPr>
                            <w:r w:rsidRPr="00C37F46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  <w:t>OBJECTIVES:</w:t>
                            </w:r>
                          </w:p>
                          <w:p w14:paraId="563CA134" w14:textId="77777777" w:rsidR="009930FC" w:rsidRPr="00B5531A" w:rsidRDefault="009930FC" w:rsidP="009930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</w:rPr>
                              <w:t>Learn how to write lesson plans for informal education.</w:t>
                            </w:r>
                          </w:p>
                          <w:p w14:paraId="6F013941" w14:textId="77777777" w:rsidR="009930FC" w:rsidRPr="00B5531A" w:rsidRDefault="009930FC" w:rsidP="009930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</w:rPr>
                              <w:t>Learn classroom management skills for a range of ages.</w:t>
                            </w:r>
                          </w:p>
                          <w:p w14:paraId="1CFE6C00" w14:textId="77777777" w:rsidR="009930FC" w:rsidRPr="00B5531A" w:rsidRDefault="009930FC" w:rsidP="009930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</w:rPr>
                              <w:t>Give an interpretive talk using live education ambassador animals.</w:t>
                            </w:r>
                          </w:p>
                          <w:p w14:paraId="6781F95D" w14:textId="77777777" w:rsidR="009930FC" w:rsidRPr="00B5531A" w:rsidRDefault="009930FC" w:rsidP="009930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</w:rPr>
                              <w:t>Learn how to utilize the Zoo’s resources for lessons.</w:t>
                            </w:r>
                          </w:p>
                          <w:p w14:paraId="00485BED" w14:textId="77777777" w:rsidR="009930FC" w:rsidRPr="00B5531A" w:rsidRDefault="009930FC" w:rsidP="009930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Learn how summer camps are developed and executed. </w:t>
                            </w:r>
                          </w:p>
                          <w:p w14:paraId="72FB3F3A" w14:textId="77777777" w:rsidR="009930FC" w:rsidRPr="00B5531A" w:rsidRDefault="009930FC" w:rsidP="009930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</w:rPr>
                              <w:t>Present a lesson in summer camp.</w:t>
                            </w:r>
                          </w:p>
                          <w:p w14:paraId="2BB593C0" w14:textId="77777777" w:rsidR="009930FC" w:rsidRPr="00B5531A" w:rsidRDefault="009930FC" w:rsidP="009930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Participate in a wide variety of education classes. </w:t>
                            </w:r>
                          </w:p>
                          <w:p w14:paraId="6FF20264" w14:textId="77777777" w:rsidR="009930FC" w:rsidRPr="00C37F46" w:rsidRDefault="009930FC" w:rsidP="009930FC">
                            <w:pPr>
                              <w:shd w:val="clear" w:color="auto" w:fill="FFFFFF"/>
                              <w:rPr>
                                <w:rFonts w:ascii="Times New Roman" w:eastAsia="Times New Roman" w:hAnsi="Times New Roman" w:cs="Times New Roman"/>
                                <w:color w:val="74665B"/>
                              </w:rPr>
                            </w:pPr>
                          </w:p>
                          <w:p w14:paraId="414FF000" w14:textId="77777777" w:rsidR="00C37F46" w:rsidRDefault="009930FC" w:rsidP="00C37F46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color w:val="74665B"/>
                                <w:szCs w:val="20"/>
                              </w:rPr>
                            </w:pPr>
                            <w:r w:rsidRPr="00C37F46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  <w:szCs w:val="20"/>
                              </w:rPr>
                              <w:t>QUALIFICATIONS:</w:t>
                            </w:r>
                            <w:r w:rsidRPr="00C37F46">
                              <w:rPr>
                                <w:rFonts w:ascii="Times New Roman" w:hAnsi="Times New Roman" w:cs="Times New Roman"/>
                                <w:color w:val="74665B"/>
                                <w:szCs w:val="20"/>
                              </w:rPr>
                              <w:t xml:space="preserve"> </w:t>
                            </w:r>
                          </w:p>
                          <w:p w14:paraId="3252A7C5" w14:textId="32B701F9" w:rsidR="009930FC" w:rsidRPr="00B5531A" w:rsidRDefault="009930FC" w:rsidP="009930FC">
                            <w:pPr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 w:rsidRPr="00B5531A">
                              <w:rPr>
                                <w:rFonts w:ascii="Times New Roman" w:hAnsi="Times New Roman" w:cs="Times New Roman"/>
                                <w:szCs w:val="20"/>
                              </w:rPr>
                              <w:t xml:space="preserve">Be currently enrolled in a college or university, or have recently graduated. Have a minimum of one year of course work in a major field of study to be applied during the internship (e.g. education, biology, zoology, environmental science, etc.). Experience working with children ages 4-12 a plus. Demonstrated enthusiasm for and interest in working with children, Zoo visitors, and Zoo animals. Interns need to have a recent TB test, and a tetanus shot is highly recommended. Interns must complete Youth Protection Training before start date. Because of the nature of working with and close to a variety of animals, the applicant needs to demonstrate maturity, self-motivation, and an ability to follow direction. A basic knowledge and understanding of computer word processing and PowerPoint is helpful. </w:t>
                            </w:r>
                          </w:p>
                          <w:p w14:paraId="3F1EF071" w14:textId="77777777" w:rsidR="009930FC" w:rsidRPr="00B5531A" w:rsidRDefault="009930FC" w:rsidP="009930FC">
                            <w:pPr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</w:p>
                          <w:p w14:paraId="27FB0AB5" w14:textId="77777777" w:rsidR="009930FC" w:rsidRPr="00B5531A" w:rsidRDefault="009930FC" w:rsidP="009930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37F46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WORK SCHEDULE:</w:t>
                            </w:r>
                            <w:r w:rsidRPr="00C37F46"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 w:rsidRPr="00B5531A">
                              <w:rPr>
                                <w:rFonts w:ascii="Times New Roman" w:hAnsi="Times New Roman" w:cs="Times New Roman"/>
                              </w:rPr>
                              <w:t>Ideally work 40 hours a week for a minimum of 10 weeks. Interns are expected to work various Saturdays and holidays. Schedule can be varied if necessary.</w:t>
                            </w:r>
                          </w:p>
                          <w:p w14:paraId="20FB0315" w14:textId="77777777" w:rsidR="009930FC" w:rsidRPr="00B5531A" w:rsidRDefault="009930FC" w:rsidP="009930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4D688EF" w14:textId="77777777" w:rsidR="009930FC" w:rsidRPr="00B5531A" w:rsidRDefault="009930FC" w:rsidP="009930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37F46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COMPENSATION:</w:t>
                            </w:r>
                            <w:r w:rsidRPr="00B5531A">
                              <w:rPr>
                                <w:rFonts w:ascii="Times New Roman" w:hAnsi="Times New Roman" w:cs="Times New Roman"/>
                              </w:rPr>
                              <w:t xml:space="preserve"> The Education Internship is unpaid. Professional development opportunities will be available. Possible college credit is available for those able to receive it through their college/university. No housing provided.</w:t>
                            </w:r>
                          </w:p>
                          <w:p w14:paraId="18BB98D6" w14:textId="77777777" w:rsidR="003E5186" w:rsidRPr="00B5531A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FE2F7BF" w14:textId="6783BAB9" w:rsidR="003E5186" w:rsidRPr="00B5531A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C37F46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TO APPLY:</w:t>
                            </w:r>
                            <w:r w:rsidRPr="00C37F46"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 w:rsidRPr="00B5531A">
                              <w:rPr>
                                <w:rFonts w:ascii="Times New Roman" w:eastAsia="Arial" w:hAnsi="Times New Roman" w:cs="Times New Roman"/>
                              </w:rPr>
                              <w:t xml:space="preserve">Applications are due by </w:t>
                            </w:r>
                            <w:r w:rsidR="00753447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 xml:space="preserve">February 14, </w:t>
                            </w:r>
                            <w:r w:rsidR="00753447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>2022</w:t>
                            </w:r>
                            <w:bookmarkStart w:id="0" w:name="_GoBack"/>
                            <w:bookmarkEnd w:id="0"/>
                            <w:r w:rsidRPr="00B5531A">
                              <w:rPr>
                                <w:rFonts w:ascii="Times New Roman" w:eastAsia="Arial" w:hAnsi="Times New Roman" w:cs="Times New Roman"/>
                              </w:rPr>
                              <w:t xml:space="preserve">. </w:t>
                            </w:r>
                          </w:p>
                          <w:p w14:paraId="3FD7EED6" w14:textId="77777777" w:rsidR="003E5186" w:rsidRPr="00B5531A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9F2713D" w14:textId="77777777" w:rsidR="003E5186" w:rsidRPr="00B5531A" w:rsidRDefault="003E5186" w:rsidP="003E5186">
                            <w:pPr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hAnsi="Times New Roman" w:cs="Times New Roman"/>
                              </w:rPr>
                              <w:t xml:space="preserve">Please visit </w:t>
                            </w:r>
                            <w:hyperlink r:id="rId7" w:history="1">
                              <w:r w:rsidRPr="00B5531A">
                                <w:rPr>
                                  <w:rStyle w:val="Hyperlink"/>
                                  <w:rFonts w:ascii="Times New Roman" w:hAnsi="Times New Roman" w:cs="Times New Roman"/>
                                  <w:color w:val="0000FF"/>
                                </w:rPr>
                                <w:t>https://www.hoglezoo.org/jobs_volunteers/internships/</w:t>
                              </w:r>
                            </w:hyperlink>
                            <w:r w:rsidRPr="00B5531A">
                              <w:rPr>
                                <w:rFonts w:ascii="Times New Roman" w:eastAsia="Arial" w:hAnsi="Times New Roman" w:cs="Times New Roman"/>
                              </w:rPr>
                              <w:t xml:space="preserve"> </w:t>
                            </w:r>
                            <w:r w:rsidRPr="00B5531A">
                              <w:rPr>
                                <w:rFonts w:ascii="Times New Roman" w:hAnsi="Times New Roman" w:cs="Times New Roman"/>
                              </w:rPr>
                              <w:t xml:space="preserve"> to fill out an application.  In addition to completing the application send a resume, cover letter, and informal transcript to </w:t>
                            </w:r>
                            <w:hyperlink r:id="rId8" w:tgtFrame="_blank" w:history="1">
                              <w:r w:rsidRPr="00B5531A">
                                <w:rPr>
                                  <w:rStyle w:val="Hyperlink"/>
                                  <w:rFonts w:ascii="Times New Roman" w:hAnsi="Times New Roman" w:cs="Times New Roman"/>
                                  <w:color w:val="0000FF"/>
                                </w:rPr>
                                <w:t>volunteeroffice@hoglezoo.org</w:t>
                              </w:r>
                            </w:hyperlink>
                            <w:r w:rsidRPr="00B5531A"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  <w:t xml:space="preserve">  .  </w:t>
                            </w:r>
                          </w:p>
                          <w:p w14:paraId="25D59F03" w14:textId="77777777" w:rsidR="003E5186" w:rsidRPr="00B5531A" w:rsidRDefault="003E5186" w:rsidP="003E5186">
                            <w:pPr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</w:pPr>
                          </w:p>
                          <w:p w14:paraId="71474874" w14:textId="44EF27C6" w:rsidR="003E5186" w:rsidRPr="00B5531A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eastAsia="Arial" w:hAnsi="Times New Roman" w:cs="Times New Roman"/>
                              </w:rPr>
                              <w:t>Applicants will be contacted for interviews at the end of February, please do not expect to hear from us before then.</w:t>
                            </w:r>
                          </w:p>
                          <w:p w14:paraId="0F4205E4" w14:textId="77777777" w:rsidR="003E5186" w:rsidRPr="00B5531A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</w:p>
                          <w:p w14:paraId="17556EA2" w14:textId="77777777" w:rsidR="003E5186" w:rsidRPr="00B5531A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F0C9419" w14:textId="77777777" w:rsidR="009930FC" w:rsidRPr="00B5531A" w:rsidRDefault="009930FC" w:rsidP="009930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5531A">
                              <w:rPr>
                                <w:rStyle w:val="Hyperlink"/>
                                <w:rFonts w:ascii="Times New Roman" w:hAnsi="Times New Roman" w:cs="Times New Roman"/>
                                <w:color w:val="auto"/>
                                <w:u w:val="none"/>
                              </w:rPr>
                              <w:t>Further questions about the position may be directed to:</w:t>
                            </w:r>
                          </w:p>
                          <w:p w14:paraId="009A7D12" w14:textId="29B65B55" w:rsidR="009930FC" w:rsidRPr="00B5531A" w:rsidRDefault="00753447" w:rsidP="009930FC">
                            <w:pPr>
                              <w:ind w:left="3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ngelina Kump</w:t>
                            </w:r>
                          </w:p>
                          <w:p w14:paraId="41BCC3ED" w14:textId="67C0C4B2" w:rsidR="009930FC" w:rsidRPr="00B5531A" w:rsidRDefault="00753447" w:rsidP="009930FC">
                            <w:pPr>
                              <w:ind w:left="36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Lead for Teacher Professional Development</w:t>
                            </w:r>
                          </w:p>
                          <w:p w14:paraId="01B53145" w14:textId="77777777" w:rsidR="009930FC" w:rsidRPr="00B5531A" w:rsidRDefault="009930FC" w:rsidP="009930FC">
                            <w:pPr>
                              <w:ind w:left="36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hAnsi="Times New Roman" w:cs="Times New Roman"/>
                              </w:rPr>
                              <w:t>Utah’s Hogle Zoo</w:t>
                            </w:r>
                          </w:p>
                          <w:p w14:paraId="185CCAA1" w14:textId="2C79F259" w:rsidR="009930FC" w:rsidRPr="00B5531A" w:rsidRDefault="009930FC" w:rsidP="009930FC">
                            <w:pPr>
                              <w:ind w:left="36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5531A">
                              <w:rPr>
                                <w:rFonts w:ascii="Times New Roman" w:hAnsi="Times New Roman" w:cs="Times New Roman"/>
                                <w:b/>
                              </w:rPr>
                              <w:t>Email:</w:t>
                            </w:r>
                            <w:r w:rsidRPr="00B5531A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hyperlink r:id="rId9" w:history="1">
                              <w:r w:rsidR="00753447" w:rsidRPr="003C6919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akump@hoglezoo.org</w:t>
                              </w:r>
                            </w:hyperlink>
                            <w:r w:rsidRPr="00B5531A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74BD5364" w14:textId="77777777" w:rsidR="00016410" w:rsidRPr="00B5531A" w:rsidRDefault="00016410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56C99C6" w14:textId="77777777" w:rsidR="009930FC" w:rsidRPr="00C37F46" w:rsidRDefault="009930FC" w:rsidP="003E5186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A30BC9C" w14:textId="780862A5" w:rsidR="003E5186" w:rsidRPr="00C37F46" w:rsidRDefault="003E5186" w:rsidP="003E5186">
                            <w:pPr>
                              <w:spacing w:after="200" w:line="276" w:lineRule="auto"/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</w:pPr>
                            <w:r w:rsidRPr="00C37F46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Utah’s Hogle Zoo is committed to providing a diverse and inclusive </w:t>
                            </w:r>
                            <w:r w:rsidR="00016410" w:rsidRPr="00C37F46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internship</w:t>
                            </w:r>
                            <w:r w:rsidRPr="00C37F46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 program representative of a variety of backgrounds, age groups, perspectives, experiences, abilities, and strengths.</w:t>
                            </w:r>
                          </w:p>
                          <w:p w14:paraId="3A3A508B" w14:textId="77777777" w:rsidR="003E5186" w:rsidRDefault="003E5186" w:rsidP="003E518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4CE73" id="Text Box 6" o:spid="_x0000_s1027" type="#_x0000_t202" style="position:absolute;margin-left:31.7pt;margin-top:35.95pt;width:544.25pt;height:671.6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" fillcolor="window" stroked="f" strokeweight=".5pt">
                <v:textbox>
                  <w:txbxContent>
                    <w:p w14:paraId="5DDF2FE1" w14:textId="77777777" w:rsidR="009930FC" w:rsidRPr="00C37F46" w:rsidRDefault="009930FC" w:rsidP="009930FC">
                      <w:pPr>
                        <w:shd w:val="clear" w:color="auto" w:fill="FFFFFF"/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</w:pPr>
                      <w:r w:rsidRPr="00C37F46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  <w:t>OBJECTIVES:</w:t>
                      </w:r>
                    </w:p>
                    <w:p w14:paraId="563CA134" w14:textId="77777777" w:rsidR="009930FC" w:rsidRPr="00B5531A" w:rsidRDefault="009930FC" w:rsidP="009930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line="27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</w:rPr>
                        <w:t>Learn how to write lesson plans for informal education.</w:t>
                      </w:r>
                    </w:p>
                    <w:p w14:paraId="6F013941" w14:textId="77777777" w:rsidR="009930FC" w:rsidRPr="00B5531A" w:rsidRDefault="009930FC" w:rsidP="009930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line="27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</w:rPr>
                        <w:t>Learn classroom management skills for a range of ages.</w:t>
                      </w:r>
                    </w:p>
                    <w:p w14:paraId="1CFE6C00" w14:textId="77777777" w:rsidR="009930FC" w:rsidRPr="00B5531A" w:rsidRDefault="009930FC" w:rsidP="009930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line="27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</w:rPr>
                        <w:t>Give an interpretive talk using live education ambassador animals.</w:t>
                      </w:r>
                    </w:p>
                    <w:p w14:paraId="6781F95D" w14:textId="77777777" w:rsidR="009930FC" w:rsidRPr="00B5531A" w:rsidRDefault="009930FC" w:rsidP="009930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line="27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</w:rPr>
                        <w:t>Learn how to utilize the Zoo’s resources for lessons.</w:t>
                      </w:r>
                    </w:p>
                    <w:p w14:paraId="00485BED" w14:textId="77777777" w:rsidR="009930FC" w:rsidRPr="00B5531A" w:rsidRDefault="009930FC" w:rsidP="009930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line="27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</w:rPr>
                        <w:t xml:space="preserve">Learn how summer camps are developed and executed. </w:t>
                      </w:r>
                    </w:p>
                    <w:p w14:paraId="72FB3F3A" w14:textId="77777777" w:rsidR="009930FC" w:rsidRPr="00B5531A" w:rsidRDefault="009930FC" w:rsidP="009930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line="27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</w:rPr>
                        <w:t>Present a lesson in summer camp.</w:t>
                      </w:r>
                    </w:p>
                    <w:p w14:paraId="2BB593C0" w14:textId="77777777" w:rsidR="009930FC" w:rsidRPr="00B5531A" w:rsidRDefault="009930FC" w:rsidP="009930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line="27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B5531A">
                        <w:rPr>
                          <w:rFonts w:ascii="Times New Roman" w:eastAsia="Times New Roman" w:hAnsi="Times New Roman" w:cs="Times New Roman"/>
                        </w:rPr>
                        <w:t xml:space="preserve">Participate in a wide variety of education classes. </w:t>
                      </w:r>
                    </w:p>
                    <w:p w14:paraId="6FF20264" w14:textId="77777777" w:rsidR="009930FC" w:rsidRPr="00C37F46" w:rsidRDefault="009930FC" w:rsidP="009930FC">
                      <w:pPr>
                        <w:shd w:val="clear" w:color="auto" w:fill="FFFFFF"/>
                        <w:rPr>
                          <w:rFonts w:ascii="Times New Roman" w:eastAsia="Times New Roman" w:hAnsi="Times New Roman" w:cs="Times New Roman"/>
                          <w:color w:val="74665B"/>
                        </w:rPr>
                      </w:pPr>
                    </w:p>
                    <w:p w14:paraId="414FF000" w14:textId="77777777" w:rsidR="00C37F46" w:rsidRDefault="009930FC" w:rsidP="00C37F46">
                      <w:pPr>
                        <w:spacing w:line="360" w:lineRule="auto"/>
                        <w:rPr>
                          <w:rFonts w:ascii="Times New Roman" w:hAnsi="Times New Roman" w:cs="Times New Roman"/>
                          <w:color w:val="74665B"/>
                          <w:szCs w:val="20"/>
                        </w:rPr>
                      </w:pPr>
                      <w:r w:rsidRPr="00C37F46">
                        <w:rPr>
                          <w:rFonts w:ascii="Times New Roman" w:hAnsi="Times New Roman" w:cs="Times New Roman"/>
                          <w:b/>
                          <w:color w:val="74665B"/>
                          <w:szCs w:val="20"/>
                        </w:rPr>
                        <w:t>QUALIFICATIONS:</w:t>
                      </w:r>
                      <w:r w:rsidRPr="00C37F46">
                        <w:rPr>
                          <w:rFonts w:ascii="Times New Roman" w:hAnsi="Times New Roman" w:cs="Times New Roman"/>
                          <w:color w:val="74665B"/>
                          <w:szCs w:val="20"/>
                        </w:rPr>
                        <w:t xml:space="preserve"> </w:t>
                      </w:r>
                    </w:p>
                    <w:p w14:paraId="3252A7C5" w14:textId="32B701F9" w:rsidR="009930FC" w:rsidRPr="00B5531A" w:rsidRDefault="009930FC" w:rsidP="009930FC">
                      <w:pPr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 w:rsidRPr="00B5531A">
                        <w:rPr>
                          <w:rFonts w:ascii="Times New Roman" w:hAnsi="Times New Roman" w:cs="Times New Roman"/>
                          <w:szCs w:val="20"/>
                        </w:rPr>
                        <w:t xml:space="preserve">Be currently enrolled in a college or university, or have recently graduated. Have a minimum of one year of course work in a major field of study to be applied during the internship (e.g. education, biology, zoology, environmental science, etc.). Experience working with children ages 4-12 a plus. Demonstrated enthusiasm for and interest in working with children, Zoo visitors, and Zoo animals. Interns need to have a recent TB test, and a tetanus shot is highly recommended. Interns must complete Youth Protection Training before start date. Because of the nature of working with and close to a variety of animals, the applicant needs to demonstrate maturity, self-motivation, and an ability to follow direction. A basic knowledge and understanding of computer word processing and PowerPoint is helpful. </w:t>
                      </w:r>
                    </w:p>
                    <w:p w14:paraId="3F1EF071" w14:textId="77777777" w:rsidR="009930FC" w:rsidRPr="00B5531A" w:rsidRDefault="009930FC" w:rsidP="009930FC">
                      <w:pPr>
                        <w:rPr>
                          <w:rFonts w:ascii="Times New Roman" w:hAnsi="Times New Roman" w:cs="Times New Roman"/>
                          <w:szCs w:val="20"/>
                        </w:rPr>
                      </w:pPr>
                    </w:p>
                    <w:p w14:paraId="27FB0AB5" w14:textId="77777777" w:rsidR="009930FC" w:rsidRPr="00B5531A" w:rsidRDefault="009930FC" w:rsidP="009930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37F46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WORK SCHEDULE:</w:t>
                      </w:r>
                      <w:r w:rsidRPr="00C37F46">
                        <w:rPr>
                          <w:rFonts w:ascii="Times New Roman" w:hAnsi="Times New Roman" w:cs="Times New Roman"/>
                          <w:color w:val="74665B"/>
                        </w:rPr>
                        <w:t xml:space="preserve"> </w:t>
                      </w:r>
                      <w:r w:rsidRPr="00B5531A">
                        <w:rPr>
                          <w:rFonts w:ascii="Times New Roman" w:hAnsi="Times New Roman" w:cs="Times New Roman"/>
                        </w:rPr>
                        <w:t>Ideally work 40 hours a week for a minimum of 10 weeks. Interns are expected to work various Saturdays and holidays. Schedule can be varied if necessary.</w:t>
                      </w:r>
                    </w:p>
                    <w:p w14:paraId="20FB0315" w14:textId="77777777" w:rsidR="009930FC" w:rsidRPr="00B5531A" w:rsidRDefault="009930FC" w:rsidP="009930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4D688EF" w14:textId="77777777" w:rsidR="009930FC" w:rsidRPr="00B5531A" w:rsidRDefault="009930FC" w:rsidP="009930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37F46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COMPENSATION:</w:t>
                      </w:r>
                      <w:r w:rsidRPr="00B5531A">
                        <w:rPr>
                          <w:rFonts w:ascii="Times New Roman" w:hAnsi="Times New Roman" w:cs="Times New Roman"/>
                        </w:rPr>
                        <w:t xml:space="preserve"> The Education Internship is unpaid. Professional development opportunities will be available. Possible college credit is available for those able to receive it through their college/university. No housing provided.</w:t>
                      </w:r>
                    </w:p>
                    <w:p w14:paraId="18BB98D6" w14:textId="77777777" w:rsidR="003E5186" w:rsidRPr="00B5531A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FE2F7BF" w14:textId="6783BAB9" w:rsidR="003E5186" w:rsidRPr="00B5531A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  <w:r w:rsidRPr="00C37F46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TO APPLY:</w:t>
                      </w:r>
                      <w:r w:rsidRPr="00C37F46">
                        <w:rPr>
                          <w:rFonts w:ascii="Times New Roman" w:hAnsi="Times New Roman" w:cs="Times New Roman"/>
                          <w:color w:val="74665B"/>
                        </w:rPr>
                        <w:t xml:space="preserve"> </w:t>
                      </w:r>
                      <w:r w:rsidRPr="00B5531A">
                        <w:rPr>
                          <w:rFonts w:ascii="Times New Roman" w:eastAsia="Arial" w:hAnsi="Times New Roman" w:cs="Times New Roman"/>
                        </w:rPr>
                        <w:t xml:space="preserve">Applications are due by </w:t>
                      </w:r>
                      <w:r w:rsidR="00753447">
                        <w:rPr>
                          <w:rFonts w:ascii="Times New Roman" w:eastAsia="Arial" w:hAnsi="Times New Roman" w:cs="Times New Roman"/>
                          <w:b/>
                        </w:rPr>
                        <w:t xml:space="preserve">February 14, </w:t>
                      </w:r>
                      <w:r w:rsidR="00753447">
                        <w:rPr>
                          <w:rFonts w:ascii="Times New Roman" w:eastAsia="Arial" w:hAnsi="Times New Roman" w:cs="Times New Roman"/>
                          <w:b/>
                        </w:rPr>
                        <w:t>2022</w:t>
                      </w:r>
                      <w:bookmarkStart w:id="1" w:name="_GoBack"/>
                      <w:bookmarkEnd w:id="1"/>
                      <w:r w:rsidRPr="00B5531A">
                        <w:rPr>
                          <w:rFonts w:ascii="Times New Roman" w:eastAsia="Arial" w:hAnsi="Times New Roman" w:cs="Times New Roman"/>
                        </w:rPr>
                        <w:t xml:space="preserve">. </w:t>
                      </w:r>
                    </w:p>
                    <w:p w14:paraId="3FD7EED6" w14:textId="77777777" w:rsidR="003E5186" w:rsidRPr="00B5531A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9F2713D" w14:textId="77777777" w:rsidR="003E5186" w:rsidRPr="00B5531A" w:rsidRDefault="003E5186" w:rsidP="003E5186">
                      <w:pPr>
                        <w:rPr>
                          <w:rStyle w:val="eop"/>
                          <w:rFonts w:ascii="Times New Roman" w:hAnsi="Times New Roman" w:cs="Times New Roman"/>
                        </w:rPr>
                      </w:pPr>
                      <w:r w:rsidRPr="00B5531A">
                        <w:rPr>
                          <w:rFonts w:ascii="Times New Roman" w:hAnsi="Times New Roman" w:cs="Times New Roman"/>
                        </w:rPr>
                        <w:t xml:space="preserve">Please visit </w:t>
                      </w:r>
                      <w:hyperlink r:id="rId10" w:history="1">
                        <w:r w:rsidRPr="00B5531A">
                          <w:rPr>
                            <w:rStyle w:val="Hyperlink"/>
                            <w:rFonts w:ascii="Times New Roman" w:hAnsi="Times New Roman" w:cs="Times New Roman"/>
                            <w:color w:val="0000FF"/>
                          </w:rPr>
                          <w:t>https://www.hoglezoo.org/jobs_volunteers/internships/</w:t>
                        </w:r>
                      </w:hyperlink>
                      <w:r w:rsidRPr="00B5531A">
                        <w:rPr>
                          <w:rFonts w:ascii="Times New Roman" w:eastAsia="Arial" w:hAnsi="Times New Roman" w:cs="Times New Roman"/>
                        </w:rPr>
                        <w:t xml:space="preserve"> </w:t>
                      </w:r>
                      <w:r w:rsidRPr="00B5531A">
                        <w:rPr>
                          <w:rFonts w:ascii="Times New Roman" w:hAnsi="Times New Roman" w:cs="Times New Roman"/>
                        </w:rPr>
                        <w:t xml:space="preserve"> to fill out an application.  In addition to completing the application send a resume, cover letter, and informal transcript to </w:t>
                      </w:r>
                      <w:hyperlink r:id="rId11" w:tgtFrame="_blank" w:history="1">
                        <w:r w:rsidRPr="00B5531A">
                          <w:rPr>
                            <w:rStyle w:val="Hyperlink"/>
                            <w:rFonts w:ascii="Times New Roman" w:hAnsi="Times New Roman" w:cs="Times New Roman"/>
                            <w:color w:val="0000FF"/>
                          </w:rPr>
                          <w:t>volunteeroffice@hoglezoo.org</w:t>
                        </w:r>
                      </w:hyperlink>
                      <w:r w:rsidRPr="00B5531A">
                        <w:rPr>
                          <w:rStyle w:val="eop"/>
                          <w:rFonts w:ascii="Times New Roman" w:hAnsi="Times New Roman" w:cs="Times New Roman"/>
                        </w:rPr>
                        <w:t xml:space="preserve">  .  </w:t>
                      </w:r>
                    </w:p>
                    <w:p w14:paraId="25D59F03" w14:textId="77777777" w:rsidR="003E5186" w:rsidRPr="00B5531A" w:rsidRDefault="003E5186" w:rsidP="003E5186">
                      <w:pPr>
                        <w:rPr>
                          <w:rStyle w:val="eop"/>
                          <w:rFonts w:ascii="Times New Roman" w:hAnsi="Times New Roman" w:cs="Times New Roman"/>
                        </w:rPr>
                      </w:pPr>
                    </w:p>
                    <w:p w14:paraId="71474874" w14:textId="44EF27C6" w:rsidR="003E5186" w:rsidRPr="00B5531A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  <w:r w:rsidRPr="00B5531A">
                        <w:rPr>
                          <w:rFonts w:ascii="Times New Roman" w:eastAsia="Arial" w:hAnsi="Times New Roman" w:cs="Times New Roman"/>
                        </w:rPr>
                        <w:t>Applicants will be contacted for interviews at the end of February, please do not expect to hear from us before then.</w:t>
                      </w:r>
                    </w:p>
                    <w:p w14:paraId="0F4205E4" w14:textId="77777777" w:rsidR="003E5186" w:rsidRPr="00B5531A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</w:p>
                    <w:p w14:paraId="17556EA2" w14:textId="77777777" w:rsidR="003E5186" w:rsidRPr="00B5531A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F0C9419" w14:textId="77777777" w:rsidR="009930FC" w:rsidRPr="00B5531A" w:rsidRDefault="009930FC" w:rsidP="009930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B5531A">
                        <w:rPr>
                          <w:rStyle w:val="Hyperlink"/>
                          <w:rFonts w:ascii="Times New Roman" w:hAnsi="Times New Roman" w:cs="Times New Roman"/>
                          <w:color w:val="auto"/>
                          <w:u w:val="none"/>
                        </w:rPr>
                        <w:t>Further questions about the position may be directed to:</w:t>
                      </w:r>
                    </w:p>
                    <w:p w14:paraId="009A7D12" w14:textId="29B65B55" w:rsidR="009930FC" w:rsidRPr="00B5531A" w:rsidRDefault="00753447" w:rsidP="009930FC">
                      <w:pPr>
                        <w:ind w:left="3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Angelina Kump</w:t>
                      </w:r>
                    </w:p>
                    <w:p w14:paraId="41BCC3ED" w14:textId="67C0C4B2" w:rsidR="009930FC" w:rsidRPr="00B5531A" w:rsidRDefault="00753447" w:rsidP="009930FC">
                      <w:pPr>
                        <w:ind w:left="36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Lead for Teacher Professional Development</w:t>
                      </w:r>
                    </w:p>
                    <w:p w14:paraId="01B53145" w14:textId="77777777" w:rsidR="009930FC" w:rsidRPr="00B5531A" w:rsidRDefault="009930FC" w:rsidP="009930FC">
                      <w:pPr>
                        <w:ind w:left="360"/>
                        <w:rPr>
                          <w:rFonts w:ascii="Times New Roman" w:hAnsi="Times New Roman" w:cs="Times New Roman"/>
                        </w:rPr>
                      </w:pPr>
                      <w:r w:rsidRPr="00B5531A">
                        <w:rPr>
                          <w:rFonts w:ascii="Times New Roman" w:hAnsi="Times New Roman" w:cs="Times New Roman"/>
                        </w:rPr>
                        <w:t>Utah’s Hogle Zoo</w:t>
                      </w:r>
                    </w:p>
                    <w:p w14:paraId="185CCAA1" w14:textId="2C79F259" w:rsidR="009930FC" w:rsidRPr="00B5531A" w:rsidRDefault="009930FC" w:rsidP="009930FC">
                      <w:pPr>
                        <w:ind w:left="360"/>
                        <w:rPr>
                          <w:rFonts w:ascii="Times New Roman" w:hAnsi="Times New Roman" w:cs="Times New Roman"/>
                        </w:rPr>
                      </w:pPr>
                      <w:r w:rsidRPr="00B5531A">
                        <w:rPr>
                          <w:rFonts w:ascii="Times New Roman" w:hAnsi="Times New Roman" w:cs="Times New Roman"/>
                          <w:b/>
                        </w:rPr>
                        <w:t>Email:</w:t>
                      </w:r>
                      <w:r w:rsidRPr="00B5531A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hyperlink r:id="rId12" w:history="1">
                        <w:r w:rsidR="00753447" w:rsidRPr="003C6919">
                          <w:rPr>
                            <w:rStyle w:val="Hyperlink"/>
                            <w:rFonts w:ascii="Times New Roman" w:hAnsi="Times New Roman" w:cs="Times New Roman"/>
                          </w:rPr>
                          <w:t>akump@hoglezoo.org</w:t>
                        </w:r>
                      </w:hyperlink>
                      <w:r w:rsidRPr="00B5531A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74BD5364" w14:textId="77777777" w:rsidR="00016410" w:rsidRPr="00B5531A" w:rsidRDefault="00016410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56C99C6" w14:textId="77777777" w:rsidR="009930FC" w:rsidRPr="00C37F46" w:rsidRDefault="009930FC" w:rsidP="003E5186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6A30BC9C" w14:textId="780862A5" w:rsidR="003E5186" w:rsidRPr="00C37F46" w:rsidRDefault="003E5186" w:rsidP="003E5186">
                      <w:pPr>
                        <w:spacing w:after="200" w:line="276" w:lineRule="auto"/>
                        <w:rPr>
                          <w:rFonts w:ascii="Times New Roman" w:hAnsi="Times New Roman" w:cs="Times New Roman"/>
                          <w:color w:val="74665B"/>
                        </w:rPr>
                      </w:pPr>
                      <w:r w:rsidRPr="00C37F46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Utah’s Hogle Zoo is committed to providing a diverse and inclusive </w:t>
                      </w:r>
                      <w:r w:rsidR="00016410" w:rsidRPr="00C37F46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internship</w:t>
                      </w:r>
                      <w:r w:rsidRPr="00C37F46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 program representative of a variety of backgrounds, age groups, perspectives, experiences, abilities, and strengths.</w:t>
                      </w:r>
                    </w:p>
                    <w:p w14:paraId="3A3A508B" w14:textId="77777777" w:rsidR="003E5186" w:rsidRDefault="003E5186" w:rsidP="003E5186"/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0CF08687" wp14:editId="25F2A678">
            <wp:simplePos x="0" y="0"/>
            <wp:positionH relativeFrom="margin">
              <wp:posOffset>12065</wp:posOffset>
            </wp:positionH>
            <wp:positionV relativeFrom="margin">
              <wp:posOffset>8922000</wp:posOffset>
            </wp:positionV>
            <wp:extent cx="7766685" cy="1237615"/>
            <wp:effectExtent l="0" t="0" r="5715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668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E5186">
        <w:rPr>
          <w:noProof/>
        </w:rPr>
        <w:drawing>
          <wp:anchor distT="0" distB="0" distL="114300" distR="114300" simplePos="0" relativeHeight="251657728" behindDoc="0" locked="0" layoutInCell="1" allowOverlap="1" wp14:anchorId="7E3641C2" wp14:editId="6C7D3877">
            <wp:simplePos x="0" y="0"/>
            <wp:positionH relativeFrom="margin">
              <wp:posOffset>1706</wp:posOffset>
            </wp:positionH>
            <wp:positionV relativeFrom="margin">
              <wp:posOffset>8867917</wp:posOffset>
            </wp:positionV>
            <wp:extent cx="7764145" cy="1236345"/>
            <wp:effectExtent l="0" t="0" r="825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" t="87614" r="-264"/>
                    <a:stretch/>
                  </pic:blipFill>
                  <pic:spPr bwMode="auto">
                    <a:xfrm>
                      <a:off x="0" y="0"/>
                      <a:ext cx="7764145" cy="123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13BC9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C008F9A" wp14:editId="2159C8B5">
                <wp:simplePos x="0" y="0"/>
                <wp:positionH relativeFrom="column">
                  <wp:posOffset>781050</wp:posOffset>
                </wp:positionH>
                <wp:positionV relativeFrom="paragraph">
                  <wp:posOffset>1066800</wp:posOffset>
                </wp:positionV>
                <wp:extent cx="6296025" cy="27876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025" cy="2787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945B2" w14:textId="13E81DFC" w:rsidR="00013BC9" w:rsidRDefault="00013BC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008F9A" id="_x0000_s1028" type="#_x0000_t202" style="position:absolute;margin-left:61.5pt;margin-top:84pt;width:495.75pt;height:21.9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" filled="f" stroked="f">
                <v:textbox style="mso-fit-shape-to-text:t">
                  <w:txbxContent>
                    <w:p w14:paraId="2D0945B2" w14:textId="13E81DFC" w:rsidR="00013BC9" w:rsidRDefault="00013BC9"/>
                  </w:txbxContent>
                </v:textbox>
              </v:shape>
            </w:pict>
          </mc:Fallback>
        </mc:AlternateContent>
      </w:r>
    </w:p>
    <w:sectPr w:rsidR="00D9737B" w:rsidSect="00E87606">
      <w:pgSz w:w="12240" w:h="15840"/>
      <w:pgMar w:top="0" w:right="180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83BDB"/>
    <w:multiLevelType w:val="hybridMultilevel"/>
    <w:tmpl w:val="1FC89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736CAA"/>
    <w:multiLevelType w:val="hybridMultilevel"/>
    <w:tmpl w:val="0596CDCC"/>
    <w:lvl w:ilvl="0" w:tplc="DC72C55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00E32"/>
    <w:multiLevelType w:val="hybridMultilevel"/>
    <w:tmpl w:val="9B2EA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BC4158"/>
    <w:multiLevelType w:val="hybridMultilevel"/>
    <w:tmpl w:val="32A2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27663"/>
    <w:multiLevelType w:val="multilevel"/>
    <w:tmpl w:val="26260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836029"/>
    <w:multiLevelType w:val="hybridMultilevel"/>
    <w:tmpl w:val="68BC7CAC"/>
    <w:lvl w:ilvl="0" w:tplc="DC72C5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896AAB"/>
    <w:multiLevelType w:val="multilevel"/>
    <w:tmpl w:val="F580E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4026F8"/>
    <w:multiLevelType w:val="hybridMultilevel"/>
    <w:tmpl w:val="82405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7"/>
  </w:num>
  <w:num w:numId="5">
    <w:abstractNumId w:val="3"/>
  </w:num>
  <w:num w:numId="6">
    <w:abstractNumId w:val="3"/>
  </w:num>
  <w:num w:numId="7">
    <w:abstractNumId w:val="5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tzA2szAzsjA3MjNU0lEKTi0uzszPAykwrAUAbs5uNywAAAA="/>
  </w:docVars>
  <w:rsids>
    <w:rsidRoot w:val="00E87606"/>
    <w:rsid w:val="00013BC9"/>
    <w:rsid w:val="00016410"/>
    <w:rsid w:val="000F56F4"/>
    <w:rsid w:val="0011792D"/>
    <w:rsid w:val="001A10A0"/>
    <w:rsid w:val="001A713D"/>
    <w:rsid w:val="002D0A5D"/>
    <w:rsid w:val="003711BB"/>
    <w:rsid w:val="003733E7"/>
    <w:rsid w:val="00381B33"/>
    <w:rsid w:val="003C5587"/>
    <w:rsid w:val="003D7005"/>
    <w:rsid w:val="003E5186"/>
    <w:rsid w:val="00483ADC"/>
    <w:rsid w:val="004A2877"/>
    <w:rsid w:val="00550776"/>
    <w:rsid w:val="006B524D"/>
    <w:rsid w:val="006F7750"/>
    <w:rsid w:val="00753447"/>
    <w:rsid w:val="007914BE"/>
    <w:rsid w:val="008B1A54"/>
    <w:rsid w:val="008D063B"/>
    <w:rsid w:val="00934C4C"/>
    <w:rsid w:val="00944E3A"/>
    <w:rsid w:val="009555E3"/>
    <w:rsid w:val="00970FE8"/>
    <w:rsid w:val="009930FC"/>
    <w:rsid w:val="009B32BA"/>
    <w:rsid w:val="00A062A6"/>
    <w:rsid w:val="00A25260"/>
    <w:rsid w:val="00A80607"/>
    <w:rsid w:val="00AC4D3F"/>
    <w:rsid w:val="00B5531A"/>
    <w:rsid w:val="00B86CB1"/>
    <w:rsid w:val="00BD05C8"/>
    <w:rsid w:val="00C37F46"/>
    <w:rsid w:val="00C71BFE"/>
    <w:rsid w:val="00CD32C5"/>
    <w:rsid w:val="00D22163"/>
    <w:rsid w:val="00D94536"/>
    <w:rsid w:val="00D9737B"/>
    <w:rsid w:val="00E87606"/>
    <w:rsid w:val="00E96960"/>
    <w:rsid w:val="00EC381C"/>
    <w:rsid w:val="00F21391"/>
    <w:rsid w:val="00F8447E"/>
    <w:rsid w:val="00FB6671"/>
    <w:rsid w:val="00FD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A46FAB"/>
  <w15:docId w15:val="{C6003BD9-4012-475D-A075-E1A5B096E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760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606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13BC9"/>
    <w:rPr>
      <w:rFonts w:ascii="Times New Roman" w:eastAsiaTheme="minorHAnsi" w:hAnsi="Times New Roman" w:cs="Times New Roman"/>
    </w:rPr>
  </w:style>
  <w:style w:type="paragraph" w:styleId="ListParagraph">
    <w:name w:val="List Paragraph"/>
    <w:basedOn w:val="Normal"/>
    <w:uiPriority w:val="34"/>
    <w:qFormat/>
    <w:rsid w:val="00013B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CB1"/>
    <w:rPr>
      <w:color w:val="0000FF" w:themeColor="hyperlink"/>
      <w:u w:val="single"/>
    </w:rPr>
  </w:style>
  <w:style w:type="character" w:customStyle="1" w:styleId="markzqss8nznv">
    <w:name w:val="markzqss8nznv"/>
    <w:basedOn w:val="DefaultParagraphFont"/>
    <w:rsid w:val="00A80607"/>
  </w:style>
  <w:style w:type="paragraph" w:styleId="NoSpacing">
    <w:name w:val="No Spacing"/>
    <w:uiPriority w:val="1"/>
    <w:qFormat/>
    <w:rsid w:val="003E5186"/>
    <w:rPr>
      <w:rFonts w:eastAsiaTheme="minorHAnsi"/>
      <w:sz w:val="22"/>
      <w:szCs w:val="22"/>
    </w:rPr>
  </w:style>
  <w:style w:type="character" w:customStyle="1" w:styleId="eop">
    <w:name w:val="eop"/>
    <w:basedOn w:val="DefaultParagraphFont"/>
    <w:rsid w:val="003E51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72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office@hoglezoo.org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www.hoglezoo.org/jobs_volunteers/internships/" TargetMode="External"/><Relationship Id="rId12" Type="http://schemas.openxmlformats.org/officeDocument/2006/relationships/hyperlink" Target="mailto:akump@hoglezoo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hyperlink" Target="mailto:volunteeroffice@hoglezoo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hoglezoo.org/jobs_volunteers/internship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kump@hoglezoo.org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16EA72A-328A-4765-8F17-CD9CC3C56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's Hogle Zoo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on Weston</dc:creator>
  <cp:lastModifiedBy>Angelina Kump</cp:lastModifiedBy>
  <cp:revision>2</cp:revision>
  <cp:lastPrinted>2020-12-13T22:31:00Z</cp:lastPrinted>
  <dcterms:created xsi:type="dcterms:W3CDTF">2021-12-06T21:55:00Z</dcterms:created>
  <dcterms:modified xsi:type="dcterms:W3CDTF">2021-12-06T21:55:00Z</dcterms:modified>
</cp:coreProperties>
</file>